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B06530" w14:paraId="6603898E" w14:textId="77777777">
        <w:tc>
          <w:tcPr>
            <w:tcW w:w="1861" w:type="dxa"/>
          </w:tcPr>
          <w:p w14:paraId="5C10EE0F" w14:textId="093CDD12" w:rsidR="00B06530" w:rsidRDefault="00804C80"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ins w:id="5" w:author="Ayan Sengupta" w:date="2021-01-26T20:57:00Z">
              <w:r>
                <w:rPr>
                  <w:b w:val="0"/>
                  <w:bCs w:val="0"/>
                </w:rPr>
                <w:t>Qualcomm</w:t>
              </w:r>
            </w:ins>
          </w:p>
        </w:tc>
        <w:tc>
          <w:tcPr>
            <w:tcW w:w="1861" w:type="dxa"/>
          </w:tcPr>
          <w:p w14:paraId="10899510" w14:textId="714779F8" w:rsidR="00B06530" w:rsidRDefault="00804C80"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ins w:id="6" w:author="Ayan Sengupta" w:date="2021-01-26T20:57:00Z">
              <w:r>
                <w:rPr>
                  <w:b w:val="0"/>
                  <w:bCs w:val="0"/>
                </w:rPr>
                <w:t>Too early</w:t>
              </w:r>
            </w:ins>
          </w:p>
        </w:tc>
        <w:tc>
          <w:tcPr>
            <w:tcW w:w="5771" w:type="dxa"/>
          </w:tcPr>
          <w:p w14:paraId="0928319A" w14:textId="77777777" w:rsidR="00B06530" w:rsidRDefault="00B06530"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bl>
    <w:p w14:paraId="1B33608E" w14:textId="77777777" w:rsidR="00DA195F" w:rsidRDefault="00DA195F">
      <w:pPr>
        <w:rPr>
          <w:rFonts w:eastAsia="SimSun"/>
        </w:rPr>
      </w:pPr>
    </w:p>
    <w:p w14:paraId="1D0BEE8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04C80" w14:paraId="19B45D5E" w14:textId="77777777">
        <w:trPr>
          <w:ins w:id="7" w:author="Ayan Sengupta" w:date="2021-01-26T20:58:00Z"/>
        </w:trPr>
        <w:tc>
          <w:tcPr>
            <w:tcW w:w="1861" w:type="dxa"/>
          </w:tcPr>
          <w:p w14:paraId="1147FCDD" w14:textId="508A86F7" w:rsidR="00804C80" w:rsidRDefault="00804C80"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8" w:author="Ayan Sengupta" w:date="2021-01-26T20:58:00Z"/>
                <w:b w:val="0"/>
                <w:bCs w:val="0"/>
              </w:rPr>
            </w:pPr>
            <w:ins w:id="9" w:author="Ayan Sengupta" w:date="2021-01-26T20:58:00Z">
              <w:r>
                <w:rPr>
                  <w:b w:val="0"/>
                  <w:bCs w:val="0"/>
                </w:rPr>
                <w:t>Qualcomm</w:t>
              </w:r>
            </w:ins>
          </w:p>
        </w:tc>
        <w:tc>
          <w:tcPr>
            <w:tcW w:w="1861" w:type="dxa"/>
          </w:tcPr>
          <w:p w14:paraId="11BC51DA" w14:textId="20FFBACE" w:rsidR="00804C80" w:rsidRDefault="00804C80"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10" w:author="Ayan Sengupta" w:date="2021-01-26T20:58:00Z"/>
                <w:b w:val="0"/>
                <w:bCs w:val="0"/>
              </w:rPr>
            </w:pPr>
            <w:ins w:id="11" w:author="Ayan Sengupta" w:date="2021-01-26T20:58:00Z">
              <w:r>
                <w:rPr>
                  <w:b w:val="0"/>
                  <w:bCs w:val="0"/>
                </w:rPr>
                <w:t>Too early</w:t>
              </w:r>
            </w:ins>
          </w:p>
        </w:tc>
        <w:tc>
          <w:tcPr>
            <w:tcW w:w="5771" w:type="dxa"/>
          </w:tcPr>
          <w:p w14:paraId="009CC814" w14:textId="77777777" w:rsidR="00804C80" w:rsidRDefault="00804C80"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12" w:author="Ayan Sengupta" w:date="2021-01-26T20:58:00Z"/>
                <w:b w:val="0"/>
                <w:bCs w:val="0"/>
              </w:rPr>
            </w:pP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052FA3" w14:paraId="11E350A7" w14:textId="77777777">
        <w:trPr>
          <w:ins w:id="13" w:author="Ayan Sengupta" w:date="2021-01-26T20:58:00Z"/>
        </w:trPr>
        <w:tc>
          <w:tcPr>
            <w:tcW w:w="1861" w:type="dxa"/>
          </w:tcPr>
          <w:p w14:paraId="4FC0FF58" w14:textId="280159C0" w:rsidR="00052FA3" w:rsidRDefault="00052FA3"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14" w:author="Ayan Sengupta" w:date="2021-01-26T20:58:00Z"/>
                <w:b w:val="0"/>
                <w:bCs w:val="0"/>
              </w:rPr>
            </w:pPr>
            <w:ins w:id="15" w:author="Ayan Sengupta" w:date="2021-01-26T20:58:00Z">
              <w:r>
                <w:rPr>
                  <w:b w:val="0"/>
                  <w:bCs w:val="0"/>
                </w:rPr>
                <w:t>Qualcomm</w:t>
              </w:r>
            </w:ins>
          </w:p>
        </w:tc>
        <w:tc>
          <w:tcPr>
            <w:tcW w:w="1861" w:type="dxa"/>
          </w:tcPr>
          <w:p w14:paraId="3A10C54F" w14:textId="00043676" w:rsidR="00052FA3" w:rsidRDefault="00052FA3"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16" w:author="Ayan Sengupta" w:date="2021-01-26T20:58:00Z"/>
                <w:b w:val="0"/>
                <w:bCs w:val="0"/>
              </w:rPr>
            </w:pPr>
            <w:ins w:id="17" w:author="Ayan Sengupta" w:date="2021-01-26T20:58:00Z">
              <w:r>
                <w:rPr>
                  <w:b w:val="0"/>
                  <w:bCs w:val="0"/>
                </w:rPr>
                <w:t>Too early</w:t>
              </w:r>
            </w:ins>
          </w:p>
        </w:tc>
        <w:tc>
          <w:tcPr>
            <w:tcW w:w="5771" w:type="dxa"/>
          </w:tcPr>
          <w:p w14:paraId="306E4895" w14:textId="77777777" w:rsidR="00052FA3" w:rsidRDefault="00052FA3"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ins w:id="18" w:author="Ayan Sengupta" w:date="2021-01-26T20:58:00Z"/>
                <w:b w:val="0"/>
                <w:bCs w:val="0"/>
              </w:rPr>
            </w:pP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 xml:space="preserve">2.2.1.1 Cell specific </w:t>
      </w:r>
      <w:proofErr w:type="spellStart"/>
      <w:r>
        <w:rPr>
          <w:rFonts w:eastAsia="SimSun"/>
          <w:u w:val="single"/>
        </w:rPr>
        <w:t>vrs</w:t>
      </w:r>
      <w:proofErr w:type="spellEnd"/>
      <w:r>
        <w:rPr>
          <w:rFonts w:eastAsia="SimSun"/>
          <w:u w:val="single"/>
        </w:rPr>
        <w:t xml:space="preserve"> beam specific </w:t>
      </w:r>
      <w:proofErr w:type="spellStart"/>
      <w:r>
        <w:rPr>
          <w:rFonts w:eastAsia="SimSun"/>
          <w:u w:val="single"/>
        </w:rPr>
        <w:t>Koffset</w:t>
      </w:r>
      <w:proofErr w:type="spellEnd"/>
      <w:r>
        <w:rPr>
          <w:rFonts w:eastAsia="SimSun"/>
          <w:u w:val="single"/>
        </w:rP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 xml:space="preserve">2.2.1.2 </w:t>
      </w:r>
      <w:proofErr w:type="spellStart"/>
      <w:r>
        <w:rPr>
          <w:rFonts w:eastAsia="SimSun"/>
          <w:u w:val="single"/>
        </w:rPr>
        <w:t>Koffset</w:t>
      </w:r>
      <w:proofErr w:type="spellEnd"/>
      <w:r>
        <w:rPr>
          <w:rFonts w:eastAsia="SimSun"/>
          <w:u w:val="single"/>
        </w:rP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 xml:space="preserve">2.2.1.3 UE-specific </w:t>
      </w:r>
      <w:proofErr w:type="spellStart"/>
      <w:r>
        <w:rPr>
          <w:rFonts w:eastAsia="SimSun"/>
          <w:u w:val="single"/>
        </w:rPr>
        <w:t>Koffset</w:t>
      </w:r>
      <w:proofErr w:type="spellEnd"/>
      <w:r>
        <w:rPr>
          <w:rFonts w:eastAsia="SimSun"/>
          <w:u w:val="single"/>
        </w:rP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bl>
    <w:p w14:paraId="5B7B0882" w14:textId="77777777" w:rsidR="00DA195F" w:rsidRDefault="00513E5F">
      <w:pPr>
        <w:rPr>
          <w:bCs/>
        </w:rPr>
      </w:pPr>
      <w:r>
        <w:rPr>
          <w:bCs/>
        </w:rPr>
        <w:t xml:space="preserve"> </w:t>
      </w: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286C0A" w14:paraId="26642E79" w14:textId="77777777">
        <w:trPr>
          <w:ins w:id="19" w:author="Ayan Sengupta" w:date="2021-01-26T20:58:00Z"/>
        </w:trPr>
        <w:tc>
          <w:tcPr>
            <w:tcW w:w="1980" w:type="dxa"/>
          </w:tcPr>
          <w:p w14:paraId="19BE9F05" w14:textId="07561836" w:rsidR="00286C0A" w:rsidRDefault="00286C0A" w:rsidP="0038231F">
            <w:pPr>
              <w:rPr>
                <w:ins w:id="20" w:author="Ayan Sengupta" w:date="2021-01-26T20:58:00Z"/>
                <w:bCs/>
                <w:lang w:eastAsia="zh-CN"/>
              </w:rPr>
            </w:pPr>
            <w:ins w:id="21" w:author="Ayan Sengupta" w:date="2021-01-26T20:58:00Z">
              <w:r>
                <w:rPr>
                  <w:bCs/>
                  <w:lang w:eastAsia="zh-CN"/>
                </w:rPr>
                <w:t>Qualcomm</w:t>
              </w:r>
            </w:ins>
          </w:p>
        </w:tc>
        <w:tc>
          <w:tcPr>
            <w:tcW w:w="1451" w:type="dxa"/>
          </w:tcPr>
          <w:p w14:paraId="40E74175" w14:textId="4C1A564B" w:rsidR="00286C0A" w:rsidRDefault="00286C0A" w:rsidP="0038231F">
            <w:pPr>
              <w:rPr>
                <w:ins w:id="22" w:author="Ayan Sengupta" w:date="2021-01-26T20:58:00Z"/>
                <w:lang w:eastAsia="zh-CN"/>
              </w:rPr>
            </w:pPr>
            <w:ins w:id="23" w:author="Ayan Sengupta" w:date="2021-01-26T20:58:00Z">
              <w:r>
                <w:rPr>
                  <w:lang w:eastAsia="zh-CN"/>
                </w:rPr>
                <w:t>Too early</w:t>
              </w:r>
            </w:ins>
          </w:p>
        </w:tc>
        <w:tc>
          <w:tcPr>
            <w:tcW w:w="6062" w:type="dxa"/>
          </w:tcPr>
          <w:p w14:paraId="02C6F9A7" w14:textId="77777777" w:rsidR="00286C0A" w:rsidRDefault="00286C0A" w:rsidP="0038231F">
            <w:pPr>
              <w:rPr>
                <w:ins w:id="24" w:author="Ayan Sengupta" w:date="2021-01-26T20:58:00Z"/>
                <w:bCs/>
                <w:lang w:eastAsia="zh-CN"/>
              </w:rPr>
            </w:pP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w:t>
            </w:r>
            <w:r>
              <w:rPr>
                <w:bCs/>
              </w:rPr>
              <w:lastRenderedPageBreak/>
              <w:t xml:space="preserve">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lastRenderedPageBreak/>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4234D2" w14:paraId="797EEE01" w14:textId="77777777">
        <w:trPr>
          <w:ins w:id="25" w:author="Ayan Sengupta" w:date="2021-01-26T20:59:00Z"/>
        </w:trPr>
        <w:tc>
          <w:tcPr>
            <w:tcW w:w="2326" w:type="dxa"/>
          </w:tcPr>
          <w:p w14:paraId="3597F872" w14:textId="0650AD48" w:rsidR="004234D2" w:rsidRDefault="004234D2" w:rsidP="0038231F">
            <w:pPr>
              <w:rPr>
                <w:ins w:id="26" w:author="Ayan Sengupta" w:date="2021-01-26T20:59:00Z"/>
                <w:bCs/>
                <w:lang w:eastAsia="zh-CN"/>
              </w:rPr>
            </w:pPr>
            <w:ins w:id="27" w:author="Ayan Sengupta" w:date="2021-01-26T20:59:00Z">
              <w:r>
                <w:rPr>
                  <w:bCs/>
                  <w:lang w:eastAsia="zh-CN"/>
                </w:rPr>
                <w:t>Qualcomm</w:t>
              </w:r>
            </w:ins>
          </w:p>
        </w:tc>
        <w:tc>
          <w:tcPr>
            <w:tcW w:w="2205" w:type="dxa"/>
          </w:tcPr>
          <w:p w14:paraId="2222F400" w14:textId="0301011C" w:rsidR="004234D2" w:rsidRDefault="004234D2" w:rsidP="0038231F">
            <w:pPr>
              <w:rPr>
                <w:ins w:id="28" w:author="Ayan Sengupta" w:date="2021-01-26T20:59:00Z"/>
                <w:lang w:eastAsia="zh-CN"/>
              </w:rPr>
            </w:pPr>
            <w:ins w:id="29" w:author="Ayan Sengupta" w:date="2021-01-26T20:59:00Z">
              <w:r>
                <w:rPr>
                  <w:lang w:eastAsia="zh-CN"/>
                </w:rPr>
                <w:t>Nothing should be precluded in the study phase</w:t>
              </w:r>
              <w:r w:rsidR="0079231A">
                <w:rPr>
                  <w:lang w:eastAsia="zh-CN"/>
                </w:rPr>
                <w:t>.</w:t>
              </w:r>
            </w:ins>
          </w:p>
        </w:tc>
        <w:tc>
          <w:tcPr>
            <w:tcW w:w="4820" w:type="dxa"/>
          </w:tcPr>
          <w:p w14:paraId="31F75B86" w14:textId="190AFAA8" w:rsidR="004234D2" w:rsidRDefault="00064CD9" w:rsidP="0038231F">
            <w:pPr>
              <w:rPr>
                <w:ins w:id="30" w:author="Ayan Sengupta" w:date="2021-01-26T20:59:00Z"/>
                <w:lang w:eastAsia="zh-CN"/>
              </w:rPr>
            </w:pPr>
            <w:ins w:id="31" w:author="Ayan Sengupta" w:date="2021-01-26T21:00:00Z">
              <w:r>
                <w:rPr>
                  <w:lang w:eastAsia="zh-CN"/>
                </w:rPr>
                <w:t>Pros and cons of each solution should be studied and described in the TR.</w:t>
              </w:r>
            </w:ins>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lastRenderedPageBreak/>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EC35F3" w14:paraId="4F08F116" w14:textId="77777777">
        <w:trPr>
          <w:ins w:id="32" w:author="Ayan Sengupta" w:date="2021-01-26T21:00:00Z"/>
        </w:trPr>
        <w:tc>
          <w:tcPr>
            <w:tcW w:w="2326" w:type="dxa"/>
          </w:tcPr>
          <w:p w14:paraId="52C5258B" w14:textId="1757B47E" w:rsidR="00EC35F3" w:rsidRDefault="00EC35F3" w:rsidP="007C4EAA">
            <w:pPr>
              <w:rPr>
                <w:ins w:id="33" w:author="Ayan Sengupta" w:date="2021-01-26T21:00:00Z"/>
                <w:bCs/>
                <w:lang w:eastAsia="zh-CN"/>
              </w:rPr>
            </w:pPr>
            <w:ins w:id="34" w:author="Ayan Sengupta" w:date="2021-01-26T21:00:00Z">
              <w:r>
                <w:rPr>
                  <w:bCs/>
                  <w:lang w:eastAsia="zh-CN"/>
                </w:rPr>
                <w:t>Qualcomm</w:t>
              </w:r>
            </w:ins>
          </w:p>
        </w:tc>
        <w:tc>
          <w:tcPr>
            <w:tcW w:w="2205" w:type="dxa"/>
          </w:tcPr>
          <w:p w14:paraId="703E2673" w14:textId="77777777" w:rsidR="00EC35F3" w:rsidRDefault="00EC35F3" w:rsidP="007C4EAA">
            <w:pPr>
              <w:rPr>
                <w:ins w:id="35" w:author="Ayan Sengupta" w:date="2021-01-26T21:00:00Z"/>
                <w:bCs/>
              </w:rPr>
            </w:pPr>
          </w:p>
        </w:tc>
        <w:tc>
          <w:tcPr>
            <w:tcW w:w="4820" w:type="dxa"/>
          </w:tcPr>
          <w:p w14:paraId="1B560BA1" w14:textId="272B27EC" w:rsidR="00EC35F3" w:rsidRDefault="00EC35F3" w:rsidP="007C4EAA">
            <w:pPr>
              <w:rPr>
                <w:ins w:id="36" w:author="Ayan Sengupta" w:date="2021-01-26T21:00:00Z"/>
              </w:rPr>
            </w:pPr>
            <w:ins w:id="37" w:author="Ayan Sengupta" w:date="2021-01-26T21:00:00Z">
              <w:r>
                <w:t>Too early to answer; these should be discussed much later.</w:t>
              </w:r>
            </w:ins>
          </w:p>
        </w:tc>
      </w:tr>
    </w:tbl>
    <w:p w14:paraId="78739DD5" w14:textId="77777777" w:rsidR="00DA195F" w:rsidRDefault="00DA195F">
      <w:pPr>
        <w:rPr>
          <w:bCs/>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lastRenderedPageBreak/>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465C1C" w14:paraId="0BDDEEB7" w14:textId="77777777">
        <w:trPr>
          <w:ins w:id="38" w:author="Ayan Sengupta" w:date="2021-01-26T21:01:00Z"/>
        </w:trPr>
        <w:tc>
          <w:tcPr>
            <w:tcW w:w="2326" w:type="dxa"/>
          </w:tcPr>
          <w:p w14:paraId="4AAA0353" w14:textId="22852A89" w:rsidR="00465C1C" w:rsidRDefault="00465C1C" w:rsidP="00465C1C">
            <w:pPr>
              <w:rPr>
                <w:ins w:id="39" w:author="Ayan Sengupta" w:date="2021-01-26T21:01:00Z"/>
                <w:bCs/>
              </w:rPr>
            </w:pPr>
            <w:ins w:id="40" w:author="Ayan Sengupta" w:date="2021-01-26T21:01:00Z">
              <w:r>
                <w:rPr>
                  <w:bCs/>
                  <w:lang w:eastAsia="zh-CN"/>
                </w:rPr>
                <w:t>Qualcomm</w:t>
              </w:r>
            </w:ins>
          </w:p>
        </w:tc>
        <w:tc>
          <w:tcPr>
            <w:tcW w:w="2205" w:type="dxa"/>
          </w:tcPr>
          <w:p w14:paraId="774E6A5B" w14:textId="77777777" w:rsidR="00465C1C" w:rsidRDefault="00465C1C" w:rsidP="00465C1C">
            <w:pPr>
              <w:rPr>
                <w:ins w:id="41" w:author="Ayan Sengupta" w:date="2021-01-26T21:01:00Z"/>
                <w:bCs/>
              </w:rPr>
            </w:pPr>
          </w:p>
        </w:tc>
        <w:tc>
          <w:tcPr>
            <w:tcW w:w="4820" w:type="dxa"/>
          </w:tcPr>
          <w:p w14:paraId="165311C8" w14:textId="663CD5F0" w:rsidR="00465C1C" w:rsidRDefault="00465C1C" w:rsidP="00465C1C">
            <w:pPr>
              <w:rPr>
                <w:ins w:id="42" w:author="Ayan Sengupta" w:date="2021-01-26T21:01:00Z"/>
                <w:bCs/>
              </w:rPr>
            </w:pPr>
            <w:ins w:id="43" w:author="Ayan Sengupta" w:date="2021-01-26T21:01:00Z">
              <w:r>
                <w:t>Too early to answer in SI phase; these should be discussed much later</w:t>
              </w:r>
            </w:ins>
            <w:ins w:id="44" w:author="Ayan Sengupta" w:date="2021-01-26T21:02:00Z">
              <w:r>
                <w:t>, e.g., in the WI phase</w:t>
              </w:r>
            </w:ins>
            <w:ins w:id="45" w:author="Ayan Sengupta" w:date="2021-01-26T21:01:00Z">
              <w:r>
                <w:t>.</w:t>
              </w:r>
            </w:ins>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F531CA" w14:paraId="7945B45F" w14:textId="77777777">
        <w:tc>
          <w:tcPr>
            <w:tcW w:w="2830" w:type="dxa"/>
          </w:tcPr>
          <w:p w14:paraId="6FB5F07C" w14:textId="2F9C074E" w:rsidR="00F531CA" w:rsidRDefault="00AD68A1" w:rsidP="00F531CA">
            <w:pPr>
              <w:rPr>
                <w:color w:val="FF0000"/>
              </w:rPr>
            </w:pPr>
            <w:ins w:id="46" w:author="Ayan Sengupta" w:date="2021-01-26T21:02:00Z">
              <w:r>
                <w:rPr>
                  <w:color w:val="FF0000"/>
                </w:rPr>
                <w:t>Qualcomm</w:t>
              </w:r>
            </w:ins>
          </w:p>
        </w:tc>
        <w:tc>
          <w:tcPr>
            <w:tcW w:w="1560" w:type="dxa"/>
          </w:tcPr>
          <w:p w14:paraId="31D7A58E" w14:textId="08B93054" w:rsidR="00F531CA" w:rsidRDefault="00AD68A1" w:rsidP="00F531CA">
            <w:pPr>
              <w:rPr>
                <w:color w:val="FF0000"/>
              </w:rPr>
            </w:pPr>
            <w:ins w:id="47" w:author="Ayan Sengupta" w:date="2021-01-26T21:02:00Z">
              <w:r>
                <w:rPr>
                  <w:color w:val="FF0000"/>
                </w:rPr>
                <w:t>Yes</w:t>
              </w:r>
            </w:ins>
          </w:p>
        </w:tc>
        <w:tc>
          <w:tcPr>
            <w:tcW w:w="4917" w:type="dxa"/>
          </w:tcPr>
          <w:p w14:paraId="38F710A1" w14:textId="33942860" w:rsidR="00F531CA" w:rsidRDefault="00AD68A1" w:rsidP="00F531CA">
            <w:pPr>
              <w:rPr>
                <w:color w:val="FF0000"/>
              </w:rPr>
            </w:pPr>
            <w:ins w:id="48" w:author="Ayan Sengupta" w:date="2021-01-26T21:02:00Z">
              <w:r>
                <w:rPr>
                  <w:color w:val="FF0000"/>
                </w:rPr>
                <w:t xml:space="preserve">Avoiding UL/DL collisions, UE reporting of TA (to help the base station avoid </w:t>
              </w:r>
              <w:r w:rsidR="001A79CE">
                <w:rPr>
                  <w:color w:val="FF0000"/>
                </w:rPr>
                <w:t>scheduling colli</w:t>
              </w:r>
            </w:ins>
            <w:ins w:id="49" w:author="Ayan Sengupta" w:date="2021-01-26T21:03:00Z">
              <w:r w:rsidR="001A79CE">
                <w:rPr>
                  <w:color w:val="FF0000"/>
                </w:rPr>
                <w:t>sions</w:t>
              </w:r>
            </w:ins>
            <w:ins w:id="50" w:author="Ayan Sengupta" w:date="2021-01-26T21:02:00Z">
              <w:r>
                <w:rPr>
                  <w:color w:val="FF0000"/>
                </w:rPr>
                <w:t>)</w:t>
              </w:r>
            </w:ins>
            <w:ins w:id="51" w:author="Ayan Sengupta" w:date="2021-01-26T21:03:00Z">
              <w:r w:rsidR="001A79CE">
                <w:rPr>
                  <w:color w:val="FF0000"/>
                </w:rPr>
                <w:t>, etc., need to be studied at a minimum under this topic.</w:t>
              </w:r>
            </w:ins>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2" w:name="_Hlk62480438"/>
      <w:r>
        <w:t>PDCCH monitoring timing after PRACH</w:t>
      </w:r>
      <w:bookmarkEnd w:id="52"/>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lastRenderedPageBreak/>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53"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53"/>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4E78DD" w14:paraId="1D461AD0" w14:textId="77777777">
        <w:tc>
          <w:tcPr>
            <w:tcW w:w="2830" w:type="dxa"/>
          </w:tcPr>
          <w:p w14:paraId="33C7C653" w14:textId="23AE5432" w:rsidR="004E78DD" w:rsidRDefault="00B56C53" w:rsidP="004E78DD">
            <w:pPr>
              <w:rPr>
                <w:color w:val="FF0000"/>
              </w:rPr>
            </w:pPr>
            <w:ins w:id="54" w:author="Ayan Sengupta" w:date="2021-01-26T21:03:00Z">
              <w:r>
                <w:rPr>
                  <w:color w:val="FF0000"/>
                </w:rPr>
                <w:t>Qualcomm</w:t>
              </w:r>
            </w:ins>
          </w:p>
        </w:tc>
        <w:tc>
          <w:tcPr>
            <w:tcW w:w="1560" w:type="dxa"/>
          </w:tcPr>
          <w:p w14:paraId="121027E3" w14:textId="35213D79" w:rsidR="004E78DD" w:rsidRDefault="007D514B" w:rsidP="004E78DD">
            <w:pPr>
              <w:rPr>
                <w:color w:val="FF0000"/>
              </w:rPr>
            </w:pPr>
            <w:ins w:id="55" w:author="Ayan Sengupta" w:date="2021-01-26T21:05:00Z">
              <w:r>
                <w:rPr>
                  <w:color w:val="FF0000"/>
                </w:rPr>
                <w:t>Yes</w:t>
              </w:r>
            </w:ins>
          </w:p>
        </w:tc>
        <w:tc>
          <w:tcPr>
            <w:tcW w:w="4917" w:type="dxa"/>
          </w:tcPr>
          <w:p w14:paraId="10D6D8C1" w14:textId="65FE614A" w:rsidR="004E78DD" w:rsidRDefault="004E78DD" w:rsidP="004E78DD">
            <w:pPr>
              <w:rPr>
                <w:color w:val="FF0000"/>
              </w:rPr>
            </w:pPr>
          </w:p>
        </w:tc>
      </w:tr>
    </w:tbl>
    <w:p w14:paraId="257F67F8" w14:textId="77777777" w:rsidR="00DA195F" w:rsidRDefault="00DA195F">
      <w:pPr>
        <w:rPr>
          <w:rFonts w:eastAsia="SimSun"/>
          <w:lang w:eastAsia="zh-CN"/>
        </w:rPr>
      </w:pPr>
    </w:p>
    <w:p w14:paraId="23C456BC" w14:textId="77777777"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 xml:space="preserve">Need further </w:t>
            </w:r>
            <w:r w:rsidRPr="00EE3ED5">
              <w:rPr>
                <w:lang w:eastAsia="zh-CN"/>
              </w:rPr>
              <w:lastRenderedPageBreak/>
              <w:t>study</w:t>
            </w:r>
          </w:p>
        </w:tc>
        <w:tc>
          <w:tcPr>
            <w:tcW w:w="4917" w:type="dxa"/>
          </w:tcPr>
          <w:p w14:paraId="1B77A4A3" w14:textId="77777777" w:rsidR="00671CE7" w:rsidRPr="00EE3ED5" w:rsidRDefault="00916EF7" w:rsidP="00916EF7">
            <w:pPr>
              <w:rPr>
                <w:lang w:eastAsia="zh-CN"/>
              </w:rPr>
            </w:pPr>
            <w:r w:rsidRPr="00EE3ED5">
              <w:rPr>
                <w:lang w:eastAsia="zh-CN"/>
              </w:rPr>
              <w:lastRenderedPageBreak/>
              <w:t xml:space="preserve">What a UE does in the time it waits for RAR is up to </w:t>
            </w:r>
            <w:r w:rsidRPr="00EE3ED5">
              <w:rPr>
                <w:lang w:eastAsia="zh-CN"/>
              </w:rPr>
              <w:lastRenderedPageBreak/>
              <w:t>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7D235D" w14:paraId="04A11D17" w14:textId="77777777">
        <w:tc>
          <w:tcPr>
            <w:tcW w:w="2830" w:type="dxa"/>
          </w:tcPr>
          <w:p w14:paraId="3FD3DD76" w14:textId="0E404558" w:rsidR="007D235D" w:rsidRDefault="007D235D" w:rsidP="007D235D">
            <w:pPr>
              <w:rPr>
                <w:color w:val="FF0000"/>
              </w:rPr>
            </w:pPr>
            <w:ins w:id="56" w:author="Ayan Sengupta" w:date="2021-01-26T21:05:00Z">
              <w:r>
                <w:rPr>
                  <w:color w:val="FF0000"/>
                </w:rPr>
                <w:t>Qualcomm</w:t>
              </w:r>
            </w:ins>
          </w:p>
        </w:tc>
        <w:tc>
          <w:tcPr>
            <w:tcW w:w="1560" w:type="dxa"/>
          </w:tcPr>
          <w:p w14:paraId="3DE3DF58" w14:textId="0F2B2722" w:rsidR="007D235D" w:rsidRDefault="00710858" w:rsidP="007D235D">
            <w:pPr>
              <w:rPr>
                <w:color w:val="FF0000"/>
              </w:rPr>
            </w:pPr>
            <w:ins w:id="57" w:author="Ayan Sengupta" w:date="2021-01-26T21:05:00Z">
              <w:r>
                <w:rPr>
                  <w:color w:val="FF0000"/>
                </w:rPr>
                <w:t xml:space="preserve">Too </w:t>
              </w:r>
            </w:ins>
            <w:ins w:id="58" w:author="Ayan Sengupta" w:date="2021-01-26T21:06:00Z">
              <w:r>
                <w:rPr>
                  <w:color w:val="FF0000"/>
                </w:rPr>
                <w:t>early</w:t>
              </w:r>
            </w:ins>
          </w:p>
        </w:tc>
        <w:tc>
          <w:tcPr>
            <w:tcW w:w="4917" w:type="dxa"/>
          </w:tcPr>
          <w:p w14:paraId="69FC06E3" w14:textId="768936B4" w:rsidR="007D235D" w:rsidRDefault="007D235D" w:rsidP="007D235D">
            <w:pPr>
              <w:rPr>
                <w:color w:val="FF0000"/>
              </w:rPr>
            </w:pPr>
            <w:ins w:id="59" w:author="Ayan Sengupta" w:date="2021-01-26T21:05:00Z">
              <w:r>
                <w:rPr>
                  <w:color w:val="FF0000"/>
                </w:rPr>
                <w:t>Too early for SI</w:t>
              </w:r>
            </w:ins>
            <w:ins w:id="60" w:author="Ayan Sengupta" w:date="2021-01-26T21:06:00Z">
              <w:r w:rsidR="00710858">
                <w:rPr>
                  <w:color w:val="FF0000"/>
                </w:rPr>
                <w:t xml:space="preserve"> discussion</w:t>
              </w:r>
            </w:ins>
            <w:ins w:id="61" w:author="Ayan Sengupta" w:date="2021-01-26T21:05:00Z">
              <w:r>
                <w:rPr>
                  <w:color w:val="FF0000"/>
                </w:rPr>
                <w:t>. Also, this also involves RAN2</w:t>
              </w:r>
            </w:ins>
            <w:ins w:id="62" w:author="Ayan Sengupta" w:date="2021-01-26T21:06:00Z">
              <w:r w:rsidR="00710858">
                <w:rPr>
                  <w:color w:val="FF0000"/>
                </w:rPr>
                <w:t>, and certain</w:t>
              </w:r>
              <w:r w:rsidR="00D156F7">
                <w:rPr>
                  <w:color w:val="FF0000"/>
                </w:rPr>
                <w:t xml:space="preserve"> cases</w:t>
              </w:r>
              <w:r w:rsidR="00710858">
                <w:rPr>
                  <w:color w:val="FF0000"/>
                </w:rPr>
                <w:t xml:space="preserve"> can be handled by UE implementation</w:t>
              </w:r>
            </w:ins>
            <w:ins w:id="63" w:author="Ayan Sengupta" w:date="2021-01-26T21:05:00Z">
              <w:r>
                <w:rPr>
                  <w:color w:val="FF0000"/>
                </w:rPr>
                <w:t>.</w:t>
              </w:r>
            </w:ins>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4E78DD" w14:paraId="5D5B2876" w14:textId="77777777">
        <w:tc>
          <w:tcPr>
            <w:tcW w:w="2830" w:type="dxa"/>
          </w:tcPr>
          <w:p w14:paraId="2F12C0A2" w14:textId="73798337" w:rsidR="004E78DD" w:rsidRDefault="003C342D" w:rsidP="004E78DD">
            <w:pPr>
              <w:rPr>
                <w:color w:val="FF0000"/>
              </w:rPr>
            </w:pPr>
            <w:ins w:id="64" w:author="Ayan Sengupta" w:date="2021-01-26T21:12:00Z">
              <w:r>
                <w:rPr>
                  <w:color w:val="FF0000"/>
                </w:rPr>
                <w:t>Qualcomm</w:t>
              </w:r>
            </w:ins>
          </w:p>
        </w:tc>
        <w:tc>
          <w:tcPr>
            <w:tcW w:w="1560" w:type="dxa"/>
          </w:tcPr>
          <w:p w14:paraId="7D74D1ED" w14:textId="1FBF8E61" w:rsidR="004E78DD" w:rsidRDefault="006F4274" w:rsidP="004E78DD">
            <w:pPr>
              <w:rPr>
                <w:color w:val="FF0000"/>
              </w:rPr>
            </w:pPr>
            <w:ins w:id="65" w:author="Ayan Sengupta" w:date="2021-01-26T21:12:00Z">
              <w:r>
                <w:rPr>
                  <w:color w:val="FF0000"/>
                </w:rPr>
                <w:t>Intent unclear</w:t>
              </w:r>
            </w:ins>
          </w:p>
        </w:tc>
        <w:tc>
          <w:tcPr>
            <w:tcW w:w="4917" w:type="dxa"/>
          </w:tcPr>
          <w:p w14:paraId="1A4E3F82" w14:textId="40B34AC3" w:rsidR="004E78DD" w:rsidRDefault="006F4274" w:rsidP="004E78DD">
            <w:pPr>
              <w:rPr>
                <w:ins w:id="66" w:author="Ayan Sengupta" w:date="2021-01-26T21:13:00Z"/>
                <w:color w:val="FF0000"/>
              </w:rPr>
            </w:pPr>
            <w:ins w:id="67" w:author="Ayan Sengupta" w:date="2021-01-26T21:12:00Z">
              <w:r>
                <w:rPr>
                  <w:color w:val="FF0000"/>
                </w:rPr>
                <w:t xml:space="preserve">Some aspects, such as those raised by Ericsson and Qualcomm on </w:t>
              </w:r>
            </w:ins>
            <w:ins w:id="68" w:author="Ayan Sengupta" w:date="2021-01-26T21:13:00Z">
              <w:r>
                <w:rPr>
                  <w:color w:val="FF0000"/>
                </w:rPr>
                <w:t>the impact of TA on existing scheduling timeline</w:t>
              </w:r>
            </w:ins>
            <w:ins w:id="69" w:author="Ayan Sengupta" w:date="2021-01-26T21:14:00Z">
              <w:r w:rsidR="00AE43AF">
                <w:rPr>
                  <w:color w:val="FF0000"/>
                </w:rPr>
                <w:t xml:space="preserve"> definitions</w:t>
              </w:r>
            </w:ins>
            <w:ins w:id="70" w:author="Ayan Sengupta" w:date="2021-01-26T21:13:00Z">
              <w:r>
                <w:rPr>
                  <w:color w:val="FF0000"/>
                </w:rPr>
                <w:t xml:space="preserve"> need to be discussed.</w:t>
              </w:r>
            </w:ins>
          </w:p>
          <w:p w14:paraId="021337BA" w14:textId="77777777" w:rsidR="006F4274" w:rsidRDefault="006F4274" w:rsidP="004E78DD">
            <w:pPr>
              <w:rPr>
                <w:ins w:id="71" w:author="Ayan Sengupta" w:date="2021-01-26T21:14:00Z"/>
                <w:color w:val="FF0000"/>
              </w:rPr>
            </w:pPr>
            <w:ins w:id="72" w:author="Ayan Sengupta" w:date="2021-01-26T21:13:00Z">
              <w:r>
                <w:rPr>
                  <w:color w:val="FF0000"/>
                </w:rPr>
                <w:t>Further, UE-reporting of TA is an essential component to make half-duplex operation work, as described in the half-dup</w:t>
              </w:r>
            </w:ins>
            <w:ins w:id="73" w:author="Ayan Sengupta" w:date="2021-01-26T21:14:00Z">
              <w:r>
                <w:rPr>
                  <w:color w:val="FF0000"/>
                </w:rPr>
                <w:t>lex</w:t>
              </w:r>
              <w:r w:rsidR="00AE43AF">
                <w:rPr>
                  <w:color w:val="FF0000"/>
                </w:rPr>
                <w:t xml:space="preserve"> section.</w:t>
              </w:r>
            </w:ins>
          </w:p>
          <w:p w14:paraId="05A67174" w14:textId="2BAD7834" w:rsidR="00AE43AF" w:rsidRDefault="00AE43AF" w:rsidP="004E78DD">
            <w:pPr>
              <w:rPr>
                <w:color w:val="FF0000"/>
              </w:rPr>
            </w:pPr>
            <w:ins w:id="74" w:author="Ayan Sengupta" w:date="2021-01-26T21:14:00Z">
              <w:r>
                <w:rPr>
                  <w:color w:val="FF0000"/>
                </w:rPr>
                <w:t>These two issues, for example, do not fall under 2.1 or 2.2.</w:t>
              </w:r>
            </w:ins>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5"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5"/>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76"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76"/>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5A2A4D" w14:paraId="3B294F42" w14:textId="77777777">
        <w:trPr>
          <w:ins w:id="77" w:author="Ayan Sengupta" w:date="2021-01-26T21:15:00Z"/>
        </w:trPr>
        <w:tc>
          <w:tcPr>
            <w:tcW w:w="3102" w:type="dxa"/>
          </w:tcPr>
          <w:p w14:paraId="5CC412FD" w14:textId="5F1BA9F3" w:rsidR="005A2A4D" w:rsidRDefault="000F56C9" w:rsidP="004E78DD">
            <w:pPr>
              <w:rPr>
                <w:ins w:id="78" w:author="Ayan Sengupta" w:date="2021-01-26T21:15:00Z"/>
                <w:bCs/>
              </w:rPr>
            </w:pPr>
            <w:ins w:id="79" w:author="Ayan Sengupta" w:date="2021-01-26T21:16:00Z">
              <w:r>
                <w:rPr>
                  <w:bCs/>
                </w:rPr>
                <w:t>Qualcomm</w:t>
              </w:r>
            </w:ins>
          </w:p>
        </w:tc>
        <w:tc>
          <w:tcPr>
            <w:tcW w:w="3102" w:type="dxa"/>
          </w:tcPr>
          <w:p w14:paraId="69195F21" w14:textId="6B66FE58" w:rsidR="005A2A4D" w:rsidRDefault="00B8556D" w:rsidP="004E78DD">
            <w:pPr>
              <w:rPr>
                <w:ins w:id="80" w:author="Ayan Sengupta" w:date="2021-01-26T21:15:00Z"/>
                <w:bCs/>
                <w:lang w:eastAsia="zh-CN"/>
              </w:rPr>
            </w:pPr>
            <w:ins w:id="81" w:author="Ayan Sengupta" w:date="2021-01-26T21:17:00Z">
              <w:r>
                <w:rPr>
                  <w:bCs/>
                  <w:lang w:eastAsia="zh-CN"/>
                </w:rPr>
                <w:t>No (</w:t>
              </w:r>
            </w:ins>
            <w:ins w:id="82" w:author="Ayan Sengupta" w:date="2021-01-26T21:16:00Z">
              <w:r w:rsidR="000F56C9">
                <w:rPr>
                  <w:bCs/>
                  <w:lang w:eastAsia="zh-CN"/>
                </w:rPr>
                <w:t>Intent unclear</w:t>
              </w:r>
            </w:ins>
            <w:ins w:id="83" w:author="Ayan Sengupta" w:date="2021-01-26T21:17:00Z">
              <w:r>
                <w:rPr>
                  <w:bCs/>
                  <w:lang w:eastAsia="zh-CN"/>
                </w:rPr>
                <w:t>)</w:t>
              </w:r>
            </w:ins>
          </w:p>
        </w:tc>
        <w:tc>
          <w:tcPr>
            <w:tcW w:w="3103" w:type="dxa"/>
          </w:tcPr>
          <w:p w14:paraId="356AEFB2" w14:textId="77777777" w:rsidR="005A2A4D" w:rsidRDefault="000F56C9" w:rsidP="004E78DD">
            <w:pPr>
              <w:rPr>
                <w:ins w:id="84" w:author="Ayan Sengupta" w:date="2021-01-26T21:17:00Z"/>
                <w:bCs/>
              </w:rPr>
            </w:pPr>
            <w:ins w:id="85" w:author="Ayan Sengupta" w:date="2021-01-26T21:16:00Z">
              <w:r>
                <w:rPr>
                  <w:bCs/>
                </w:rPr>
                <w:t>Similar comments as in 2.6</w:t>
              </w:r>
              <w:r w:rsidR="008C78BF">
                <w:rPr>
                  <w:bCs/>
                </w:rPr>
                <w:t>. A lot of different proposals with different intents seem to be mixed up here.</w:t>
              </w:r>
            </w:ins>
          </w:p>
          <w:p w14:paraId="0D63726C" w14:textId="73E23A6F" w:rsidR="00B8556D" w:rsidRDefault="00B8556D" w:rsidP="004E78DD">
            <w:pPr>
              <w:rPr>
                <w:ins w:id="86" w:author="Ayan Sengupta" w:date="2021-01-26T21:15:00Z"/>
                <w:bCs/>
              </w:rPr>
            </w:pPr>
            <w:ins w:id="87" w:author="Ayan Sengupta" w:date="2021-01-26T21:17:00Z">
              <w:r>
                <w:rPr>
                  <w:bCs/>
                </w:rPr>
                <w:t>See comments in 2.6 f</w:t>
              </w:r>
            </w:ins>
            <w:ins w:id="88" w:author="Ayan Sengupta" w:date="2021-01-26T21:18:00Z">
              <w:r>
                <w:rPr>
                  <w:bCs/>
                </w:rPr>
                <w:t>or the important issues that need to be separately studied.</w:t>
              </w:r>
            </w:ins>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lastRenderedPageBreak/>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B4156F" w14:paraId="5DFC8F5C" w14:textId="77777777">
        <w:trPr>
          <w:ins w:id="89" w:author="Ayan Sengupta" w:date="2021-01-26T21:18:00Z"/>
        </w:trPr>
        <w:tc>
          <w:tcPr>
            <w:tcW w:w="3102" w:type="dxa"/>
          </w:tcPr>
          <w:p w14:paraId="3F8DDB38" w14:textId="716D948B" w:rsidR="00B4156F" w:rsidRDefault="00B4156F" w:rsidP="00C507FB">
            <w:pPr>
              <w:spacing w:after="180" w:line="360" w:lineRule="auto"/>
              <w:rPr>
                <w:ins w:id="90" w:author="Ayan Sengupta" w:date="2021-01-26T21:18:00Z"/>
                <w:lang w:eastAsia="zh-CN"/>
              </w:rPr>
            </w:pPr>
            <w:ins w:id="91" w:author="Ayan Sengupta" w:date="2021-01-26T21:18:00Z">
              <w:r>
                <w:rPr>
                  <w:lang w:eastAsia="zh-CN"/>
                </w:rPr>
                <w:t>Qualcomm</w:t>
              </w:r>
            </w:ins>
          </w:p>
        </w:tc>
        <w:tc>
          <w:tcPr>
            <w:tcW w:w="3102" w:type="dxa"/>
          </w:tcPr>
          <w:p w14:paraId="401FBBA6" w14:textId="748E8320" w:rsidR="00B4156F" w:rsidRDefault="00B4156F" w:rsidP="00C507FB">
            <w:pPr>
              <w:spacing w:after="180" w:line="360" w:lineRule="auto"/>
              <w:rPr>
                <w:ins w:id="92" w:author="Ayan Sengupta" w:date="2021-01-26T21:18:00Z"/>
                <w:lang w:eastAsia="zh-CN"/>
              </w:rPr>
            </w:pPr>
            <w:ins w:id="93" w:author="Ayan Sengupta" w:date="2021-01-26T21:18:00Z">
              <w:r>
                <w:rPr>
                  <w:lang w:eastAsia="zh-CN"/>
                </w:rPr>
                <w:t>Agree</w:t>
              </w:r>
            </w:ins>
          </w:p>
        </w:tc>
        <w:tc>
          <w:tcPr>
            <w:tcW w:w="3103" w:type="dxa"/>
          </w:tcPr>
          <w:p w14:paraId="1C6EB403" w14:textId="77777777" w:rsidR="00B4156F" w:rsidRDefault="00B4156F" w:rsidP="00C507FB">
            <w:pPr>
              <w:spacing w:after="180" w:line="360" w:lineRule="auto"/>
              <w:rPr>
                <w:ins w:id="94" w:author="Ayan Sengupta" w:date="2021-01-26T21:18:00Z"/>
                <w:lang w:eastAsia="zh-CN"/>
              </w:rPr>
            </w:pP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77777777"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77777777"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E52967" w14:paraId="58B33E40" w14:textId="77777777" w:rsidTr="00435A58">
        <w:trPr>
          <w:trHeight w:val="1314"/>
          <w:ins w:id="95" w:author="Ayan Sengupta" w:date="2021-01-26T21:19:00Z"/>
        </w:trPr>
        <w:tc>
          <w:tcPr>
            <w:tcW w:w="3681" w:type="dxa"/>
          </w:tcPr>
          <w:p w14:paraId="32CD33B6" w14:textId="5315BAA3" w:rsidR="00E52967" w:rsidRDefault="00636008" w:rsidP="00671CE7">
            <w:pPr>
              <w:spacing w:after="180" w:line="360" w:lineRule="auto"/>
              <w:rPr>
                <w:ins w:id="96" w:author="Ayan Sengupta" w:date="2021-01-26T21:19:00Z"/>
                <w:rFonts w:hint="eastAsia"/>
                <w:lang w:eastAsia="zh-CN"/>
              </w:rPr>
            </w:pPr>
            <w:ins w:id="97" w:author="Ayan Sengupta" w:date="2021-01-26T21:19:00Z">
              <w:r>
                <w:rPr>
                  <w:lang w:eastAsia="zh-CN"/>
                </w:rPr>
                <w:t>Qualcomm</w:t>
              </w:r>
            </w:ins>
          </w:p>
        </w:tc>
        <w:tc>
          <w:tcPr>
            <w:tcW w:w="5388" w:type="dxa"/>
          </w:tcPr>
          <w:p w14:paraId="05459008" w14:textId="50B7A8D4" w:rsidR="00E52967" w:rsidRDefault="00636008" w:rsidP="00671CE7">
            <w:pPr>
              <w:spacing w:after="180" w:line="360" w:lineRule="auto"/>
              <w:rPr>
                <w:ins w:id="98" w:author="Ayan Sengupta" w:date="2021-01-26T21:19:00Z"/>
                <w:lang w:eastAsia="zh-CN"/>
              </w:rPr>
            </w:pPr>
            <w:ins w:id="99" w:author="Ayan Sengupta" w:date="2021-01-26T21:19:00Z">
              <w:r>
                <w:rPr>
                  <w:lang w:eastAsia="zh-CN"/>
                </w:rPr>
                <w:t>Intent of the proposal is not clear</w:t>
              </w:r>
            </w:ins>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77777777" w:rsidR="00DA195F" w:rsidRDefault="00513E5F">
      <w:pPr>
        <w:rPr>
          <w:rFonts w:eastAsia="SimSun"/>
          <w:color w:val="0070C0"/>
          <w:lang w:eastAsia="zh-CN"/>
        </w:rPr>
      </w:pPr>
      <w:r>
        <w:rPr>
          <w:rFonts w:eastAsia="SimSun"/>
          <w:color w:val="0070C0"/>
        </w:rPr>
        <w:t xml:space="preserve">In general, what set of R16 </w:t>
      </w:r>
      <w:proofErr w:type="spellStart"/>
      <w:r>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77777777" w:rsidR="00671CE7" w:rsidRDefault="00671CE7" w:rsidP="00671CE7">
            <w:pPr>
              <w:spacing w:after="180" w:line="360" w:lineRule="auto"/>
              <w:rPr>
                <w:lang w:eastAsia="zh-CN"/>
              </w:rPr>
            </w:pPr>
            <w:r>
              <w:rPr>
                <w:lang w:eastAsia="zh-CN"/>
              </w:rPr>
              <w:t xml:space="preserve">It is perhaps too early to consider R16 NB-IoT and </w:t>
            </w:r>
            <w:proofErr w:type="spellStart"/>
            <w:r>
              <w:rPr>
                <w:lang w:eastAsia="zh-CN"/>
              </w:rPr>
              <w:t>eMTC</w:t>
            </w:r>
            <w:proofErr w:type="spellEnd"/>
            <w:r>
              <w:rPr>
                <w:lang w:eastAsia="zh-CN"/>
              </w:rPr>
              <w:t xml:space="preserve"> features at this stage. </w:t>
            </w:r>
          </w:p>
        </w:tc>
      </w:tr>
      <w:tr w:rsidR="00DC7056" w14:paraId="334C951D" w14:textId="77777777" w:rsidTr="00655A39">
        <w:trPr>
          <w:trHeight w:val="1314"/>
          <w:ins w:id="100" w:author="Ayan Sengupta" w:date="2021-01-26T21:20:00Z"/>
        </w:trPr>
        <w:tc>
          <w:tcPr>
            <w:tcW w:w="3681" w:type="dxa"/>
          </w:tcPr>
          <w:p w14:paraId="533F1A70" w14:textId="567ED33B" w:rsidR="00DC7056" w:rsidRDefault="00DC7056" w:rsidP="00671CE7">
            <w:pPr>
              <w:spacing w:after="180" w:line="360" w:lineRule="auto"/>
              <w:rPr>
                <w:ins w:id="101" w:author="Ayan Sengupta" w:date="2021-01-26T21:20:00Z"/>
                <w:lang w:eastAsia="zh-CN"/>
              </w:rPr>
            </w:pPr>
            <w:ins w:id="102" w:author="Ayan Sengupta" w:date="2021-01-26T21:20:00Z">
              <w:r>
                <w:rPr>
                  <w:lang w:eastAsia="zh-CN"/>
                </w:rPr>
                <w:t>Qualcomm</w:t>
              </w:r>
            </w:ins>
          </w:p>
        </w:tc>
        <w:tc>
          <w:tcPr>
            <w:tcW w:w="5388" w:type="dxa"/>
          </w:tcPr>
          <w:p w14:paraId="36E611FB" w14:textId="11C7994A" w:rsidR="00DC7056" w:rsidRDefault="0020550F" w:rsidP="00671CE7">
            <w:pPr>
              <w:spacing w:after="180" w:line="360" w:lineRule="auto"/>
              <w:rPr>
                <w:ins w:id="103" w:author="Ayan Sengupta" w:date="2021-01-26T21:20:00Z"/>
                <w:lang w:eastAsia="zh-CN"/>
              </w:rPr>
            </w:pPr>
            <w:ins w:id="104" w:author="Ayan Sengupta" w:date="2021-01-26T21:20:00Z">
              <w:r>
                <w:rPr>
                  <w:lang w:eastAsia="zh-CN"/>
                </w:rPr>
                <w:t xml:space="preserve">We should </w:t>
              </w:r>
              <w:r w:rsidR="00E479BE">
                <w:rPr>
                  <w:lang w:eastAsia="zh-CN"/>
                </w:rPr>
                <w:t>go feature by feature at some point; but now is too early.</w:t>
              </w:r>
            </w:ins>
            <w:ins w:id="105" w:author="Ayan Sengupta" w:date="2021-01-26T21:21:00Z">
              <w:r w:rsidR="005B5CE1">
                <w:rPr>
                  <w:lang w:eastAsia="zh-CN"/>
                </w:rPr>
                <w:t xml:space="preserve"> This could be done more in the WI phase.</w:t>
              </w:r>
            </w:ins>
          </w:p>
        </w:tc>
      </w:tr>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6" w:name="_Hlk62483328"/>
      <w:r>
        <w:t>(N)PRACH before SIB1</w:t>
      </w:r>
    </w:p>
    <w:bookmarkEnd w:id="106"/>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7" w:name="_Toc61854939"/>
      <w:r>
        <w:rPr>
          <w:b w:val="0"/>
          <w:bCs w:val="0"/>
        </w:rPr>
        <w:t>Proposal 1: Whether consider the initial TA to determine a valid NPRACH occasion shall be FFS.</w:t>
      </w:r>
      <w:bookmarkEnd w:id="107"/>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08" w:name="_Ref61352291"/>
      <w:r>
        <w:t xml:space="preserve">Table </w:t>
      </w:r>
      <w:r w:rsidR="00624489">
        <w:fldChar w:fldCharType="begin"/>
      </w:r>
      <w:r w:rsidR="00624489">
        <w:instrText xml:space="preserve"> SEQ Table \* ARABIC </w:instrText>
      </w:r>
      <w:r w:rsidR="00624489">
        <w:fldChar w:fldCharType="separate"/>
      </w:r>
      <w:r>
        <w:t>1</w:t>
      </w:r>
      <w:r w:rsidR="00624489">
        <w:fldChar w:fldCharType="end"/>
      </w:r>
      <w:bookmarkEnd w:id="108"/>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624489">
        <w:fldChar w:fldCharType="begin"/>
      </w:r>
      <w:r w:rsidR="00624489">
        <w:instrText xml:space="preserve"> SEQ Table \* ARABIC </w:instrText>
      </w:r>
      <w:r w:rsidR="00624489">
        <w:fldChar w:fldCharType="separate"/>
      </w:r>
      <w:r>
        <w:t>2</w:t>
      </w:r>
      <w:r w:rsidR="00624489">
        <w:fldChar w:fldCharType="end"/>
      </w:r>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624489" w14:paraId="5187B6AF" w14:textId="77777777">
        <w:tc>
          <w:tcPr>
            <w:tcW w:w="1980" w:type="dxa"/>
          </w:tcPr>
          <w:p w14:paraId="4ECF0B7D" w14:textId="652F8302" w:rsidR="00624489" w:rsidRDefault="00624489" w:rsidP="00624489">
            <w:pPr>
              <w:rPr>
                <w:bCs/>
              </w:rPr>
            </w:pPr>
            <w:bookmarkStart w:id="109" w:name="_GoBack" w:colFirst="0" w:colLast="0"/>
            <w:ins w:id="110" w:author="Ayan Sengupta" w:date="2021-01-26T21:21:00Z">
              <w:r>
                <w:rPr>
                  <w:bCs/>
                </w:rPr>
                <w:t>Qualcomm</w:t>
              </w:r>
            </w:ins>
          </w:p>
        </w:tc>
        <w:tc>
          <w:tcPr>
            <w:tcW w:w="2410" w:type="dxa"/>
          </w:tcPr>
          <w:p w14:paraId="77F895F8" w14:textId="6AC1BDCA" w:rsidR="00624489" w:rsidRDefault="00624489" w:rsidP="00624489">
            <w:pPr>
              <w:rPr>
                <w:bCs/>
              </w:rPr>
            </w:pPr>
            <w:ins w:id="111" w:author="Ayan Sengupta" w:date="2021-01-26T21:21:00Z">
              <w:r>
                <w:rPr>
                  <w:bCs/>
                </w:rPr>
                <w:t>Ayan Sengupta</w:t>
              </w:r>
            </w:ins>
          </w:p>
        </w:tc>
        <w:tc>
          <w:tcPr>
            <w:tcW w:w="4917" w:type="dxa"/>
          </w:tcPr>
          <w:p w14:paraId="169E49F3" w14:textId="259AD4F6" w:rsidR="00624489" w:rsidRDefault="00624489" w:rsidP="00624489">
            <w:pPr>
              <w:rPr>
                <w:bCs/>
              </w:rPr>
            </w:pPr>
            <w:ins w:id="112" w:author="Ayan Sengupta" w:date="2021-01-26T21:21:00Z">
              <w:r>
                <w:rPr>
                  <w:bCs/>
                </w:rPr>
                <w:t>asengupt@qti.qualcomm.com</w:t>
              </w:r>
            </w:ins>
          </w:p>
        </w:tc>
      </w:tr>
      <w:bookmarkEnd w:id="109"/>
      <w:tr w:rsidR="00624489" w14:paraId="764B9D6A" w14:textId="77777777">
        <w:tc>
          <w:tcPr>
            <w:tcW w:w="1980" w:type="dxa"/>
          </w:tcPr>
          <w:p w14:paraId="5E783562" w14:textId="77777777" w:rsidR="00624489" w:rsidRDefault="00624489" w:rsidP="00624489">
            <w:pPr>
              <w:rPr>
                <w:bCs/>
              </w:rPr>
            </w:pPr>
          </w:p>
        </w:tc>
        <w:tc>
          <w:tcPr>
            <w:tcW w:w="2410" w:type="dxa"/>
          </w:tcPr>
          <w:p w14:paraId="44A4DA53" w14:textId="77777777" w:rsidR="00624489" w:rsidRDefault="00624489" w:rsidP="00624489">
            <w:pPr>
              <w:rPr>
                <w:bCs/>
              </w:rPr>
            </w:pPr>
          </w:p>
        </w:tc>
        <w:tc>
          <w:tcPr>
            <w:tcW w:w="4917" w:type="dxa"/>
          </w:tcPr>
          <w:p w14:paraId="0358874F" w14:textId="77777777" w:rsidR="00624489" w:rsidRDefault="00624489" w:rsidP="00624489">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624489">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624489">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624489">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624489">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624489">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624489">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624489">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624489">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624489">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624489">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624489">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624489">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624489">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624489">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624489">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624489">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624489">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624489">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624489">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13" w:name="_Ref40204599"/>
      <w:r>
        <w:rPr>
          <w:rFonts w:ascii="Times New Roman" w:hAnsi="Times New Roman" w:cs="Times New Roman"/>
        </w:rPr>
        <w:t xml:space="preserve">RP-193235. </w:t>
      </w:r>
      <w:bookmarkEnd w:id="1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14" w:name="_Ref54298530"/>
      <w:r>
        <w:rPr>
          <w:rFonts w:ascii="Times New Roman" w:hAnsi="Times New Roman" w:cs="Times New Roman"/>
        </w:rPr>
        <w:t>3GPP TR 38.821, Solutions for NR to support non-terrestrial networks (NTN), V16.0.0.</w:t>
      </w:r>
      <w:bookmarkEnd w:id="1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7FDD5" w14:textId="77777777" w:rsidR="004956A1" w:rsidRDefault="004956A1">
      <w:pPr>
        <w:spacing w:after="0"/>
      </w:pPr>
      <w:r>
        <w:separator/>
      </w:r>
    </w:p>
  </w:endnote>
  <w:endnote w:type="continuationSeparator" w:id="0">
    <w:p w14:paraId="481184BC" w14:textId="77777777" w:rsidR="004956A1" w:rsidRDefault="00495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3BF8EECE" w:rsidR="00513E5F" w:rsidRDefault="00513E5F">
        <w:pPr>
          <w:pStyle w:val="Footer"/>
        </w:pPr>
        <w:r>
          <w:fldChar w:fldCharType="begin"/>
        </w:r>
        <w:r>
          <w:instrText xml:space="preserve"> PAGE   \* MERGEFORMAT </w:instrText>
        </w:r>
        <w:r>
          <w:fldChar w:fldCharType="separate"/>
        </w:r>
        <w:r w:rsidR="00F531CA">
          <w:rPr>
            <w:noProof/>
          </w:rPr>
          <w:t>18</w:t>
        </w:r>
        <w:r>
          <w:fldChar w:fldCharType="end"/>
        </w:r>
      </w:p>
    </w:sdtContent>
  </w:sdt>
  <w:p w14:paraId="443A8B72" w14:textId="77777777" w:rsidR="00513E5F" w:rsidRDefault="00513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68890" w14:textId="77777777" w:rsidR="004956A1" w:rsidRDefault="004956A1">
      <w:pPr>
        <w:spacing w:after="0"/>
      </w:pPr>
      <w:r>
        <w:separator/>
      </w:r>
    </w:p>
  </w:footnote>
  <w:footnote w:type="continuationSeparator" w:id="0">
    <w:p w14:paraId="0AF5D38E" w14:textId="77777777" w:rsidR="004956A1" w:rsidRDefault="004956A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2FA3"/>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4CD9"/>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6C9"/>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9CE"/>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50F"/>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6C0A"/>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42D"/>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4D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5C1C"/>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2A4D"/>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5CE1"/>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89"/>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08"/>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274"/>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858"/>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31A"/>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35D"/>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14B"/>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C80"/>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C78BF"/>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B65"/>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4F"/>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8A1"/>
    <w:rsid w:val="00AD6A64"/>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3AF"/>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530"/>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56F"/>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53"/>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556D"/>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6F7"/>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056"/>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9BE"/>
    <w:rsid w:val="00E47E31"/>
    <w:rsid w:val="00E50AC6"/>
    <w:rsid w:val="00E51148"/>
    <w:rsid w:val="00E51D74"/>
    <w:rsid w:val="00E51DDD"/>
    <w:rsid w:val="00E51FDD"/>
    <w:rsid w:val="00E522CB"/>
    <w:rsid w:val="00E52435"/>
    <w:rsid w:val="00E52967"/>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5F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AE5"/>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C49C3F5"/>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9904cd28-e998-4c0a-a469-48e92015d5b0"/>
    <ds:schemaRef ds:uri="http://purl.org/dc/terms/"/>
    <ds:schemaRef ds:uri="74e46bd8-2d3a-46c4-a507-7dab1b7d08c1"/>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608901D-E32A-4FAC-9B57-5607E273C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EDF227EE-084E-48EC-8398-1385EF083BE5}">
  <ds:schemaRefs>
    <ds:schemaRef ds:uri="http://schemas.openxmlformats.org/officeDocument/2006/bibliography"/>
  </ds:schemaRefs>
</ds:datastoreItem>
</file>

<file path=customXml/itemProps6.xml><?xml version="1.0" encoding="utf-8"?>
<ds:datastoreItem xmlns:ds="http://schemas.openxmlformats.org/officeDocument/2006/customXml" ds:itemID="{5D3AD447-6333-4B16-9DD0-675E663DC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2</Pages>
  <Words>8691</Words>
  <Characters>47441</Characters>
  <Application>Microsoft Office Word</Application>
  <DocSecurity>0</DocSecurity>
  <Lines>395</Lines>
  <Paragraphs>112</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5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Ayan Sengupta</cp:lastModifiedBy>
  <cp:revision>14</cp:revision>
  <cp:lastPrinted>2016-05-14T13:14:00Z</cp:lastPrinted>
  <dcterms:created xsi:type="dcterms:W3CDTF">2021-01-27T05:15:00Z</dcterms:created>
  <dcterms:modified xsi:type="dcterms:W3CDTF">2021-01-2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